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B81F6" w14:textId="6D75379A" w:rsidR="00217A1D" w:rsidRDefault="00A97954" w:rsidP="00A97954">
      <w:pPr>
        <w:jc w:val="center"/>
        <w:rPr>
          <w:b/>
          <w:bCs/>
          <w:sz w:val="28"/>
          <w:szCs w:val="28"/>
          <w:lang w:val="es-ES"/>
        </w:rPr>
      </w:pPr>
      <w:r w:rsidRPr="00A97954">
        <w:rPr>
          <w:b/>
          <w:bCs/>
          <w:sz w:val="28"/>
          <w:szCs w:val="28"/>
          <w:lang w:val="es-ES"/>
        </w:rPr>
        <w:t>Aval de la solicitud para la Convocatoria de Becas de la Sección Territorial de Alicante para la Asistencia a la Bienal de la Real Sociedad Española de Química 2022 – Granada</w:t>
      </w:r>
    </w:p>
    <w:p w14:paraId="44E3058F" w14:textId="5459071B" w:rsidR="00A97954" w:rsidRDefault="00A97954" w:rsidP="00A97954">
      <w:pPr>
        <w:jc w:val="center"/>
        <w:rPr>
          <w:b/>
          <w:bCs/>
          <w:sz w:val="28"/>
          <w:szCs w:val="28"/>
          <w:lang w:val="es-ES"/>
        </w:rPr>
      </w:pPr>
    </w:p>
    <w:p w14:paraId="76726D93" w14:textId="1EE28748" w:rsidR="00A97954" w:rsidRDefault="00A97954" w:rsidP="00A97954">
      <w:pPr>
        <w:jc w:val="center"/>
        <w:rPr>
          <w:b/>
          <w:bCs/>
          <w:sz w:val="28"/>
          <w:szCs w:val="28"/>
          <w:lang w:val="es-ES"/>
        </w:rPr>
      </w:pPr>
    </w:p>
    <w:p w14:paraId="736C97C4" w14:textId="076CB214" w:rsidR="00A97954" w:rsidRDefault="00A97954" w:rsidP="00A97954">
      <w:pPr>
        <w:spacing w:after="0" w:line="360" w:lineRule="auto"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D./Dña. ……………………………………………………………………………………</w:t>
      </w:r>
      <w:proofErr w:type="gramStart"/>
      <w:r>
        <w:rPr>
          <w:sz w:val="24"/>
          <w:szCs w:val="24"/>
          <w:lang w:val="es-ES"/>
        </w:rPr>
        <w:t>…….</w:t>
      </w:r>
      <w:proofErr w:type="gramEnd"/>
      <w:r>
        <w:rPr>
          <w:sz w:val="24"/>
          <w:szCs w:val="24"/>
          <w:lang w:val="es-ES"/>
        </w:rPr>
        <w:t>………………….,</w:t>
      </w:r>
    </w:p>
    <w:p w14:paraId="16E1B82E" w14:textId="16F8C9BA" w:rsidR="00A97954" w:rsidRDefault="00A97954" w:rsidP="00A97954">
      <w:pPr>
        <w:spacing w:after="0" w:line="36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como director/ra de la tesis de D./Dña…………………………………………………………</w:t>
      </w:r>
      <w:proofErr w:type="gramStart"/>
      <w:r>
        <w:rPr>
          <w:sz w:val="24"/>
          <w:szCs w:val="24"/>
          <w:lang w:val="es-ES"/>
        </w:rPr>
        <w:t>…….</w:t>
      </w:r>
      <w:proofErr w:type="gramEnd"/>
      <w:r>
        <w:rPr>
          <w:sz w:val="24"/>
          <w:szCs w:val="24"/>
          <w:lang w:val="es-ES"/>
        </w:rPr>
        <w:t>, avalo sus solicitud para la concesión de una beca destinada a financiar su inscripción en la Bienal de la RSEQ de Granada 2022</w:t>
      </w:r>
      <w:r w:rsidR="00637484">
        <w:rPr>
          <w:sz w:val="24"/>
          <w:szCs w:val="24"/>
          <w:lang w:val="es-ES"/>
        </w:rPr>
        <w:t>, participando en el simposium________________</w:t>
      </w:r>
    </w:p>
    <w:p w14:paraId="100E316E" w14:textId="77777777" w:rsidR="005B605A" w:rsidRDefault="005B605A" w:rsidP="00A97954">
      <w:pPr>
        <w:spacing w:after="0" w:line="360" w:lineRule="auto"/>
        <w:rPr>
          <w:sz w:val="24"/>
          <w:szCs w:val="24"/>
          <w:lang w:val="es-ES"/>
        </w:rPr>
      </w:pPr>
    </w:p>
    <w:p w14:paraId="500D3A09" w14:textId="719DDCD8" w:rsidR="005B605A" w:rsidRDefault="005B605A" w:rsidP="00A97954">
      <w:pPr>
        <w:spacing w:after="0" w:line="36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Alicante, ……… de …………. de 2022</w:t>
      </w:r>
    </w:p>
    <w:p w14:paraId="727B2CC0" w14:textId="77777777" w:rsidR="005B605A" w:rsidRDefault="005B605A" w:rsidP="00A97954">
      <w:pPr>
        <w:spacing w:after="0" w:line="360" w:lineRule="auto"/>
        <w:rPr>
          <w:sz w:val="24"/>
          <w:szCs w:val="24"/>
          <w:lang w:val="es-ES"/>
        </w:rPr>
      </w:pPr>
    </w:p>
    <w:p w14:paraId="51019414" w14:textId="77777777" w:rsidR="005B605A" w:rsidRDefault="005B605A" w:rsidP="00A97954">
      <w:pPr>
        <w:spacing w:after="0" w:line="360" w:lineRule="auto"/>
        <w:rPr>
          <w:sz w:val="24"/>
          <w:szCs w:val="24"/>
          <w:lang w:val="es-ES"/>
        </w:rPr>
      </w:pPr>
    </w:p>
    <w:p w14:paraId="7C9ACEAE" w14:textId="77777777" w:rsidR="005B605A" w:rsidRDefault="005B605A" w:rsidP="00A97954">
      <w:pPr>
        <w:spacing w:after="0" w:line="360" w:lineRule="auto"/>
        <w:rPr>
          <w:sz w:val="24"/>
          <w:szCs w:val="24"/>
          <w:lang w:val="es-ES"/>
        </w:rPr>
      </w:pPr>
    </w:p>
    <w:p w14:paraId="180A0A84" w14:textId="77777777" w:rsidR="005B605A" w:rsidRDefault="005B605A" w:rsidP="00A97954">
      <w:pPr>
        <w:spacing w:after="0" w:line="360" w:lineRule="auto"/>
        <w:rPr>
          <w:sz w:val="24"/>
          <w:szCs w:val="24"/>
          <w:lang w:val="es-ES"/>
        </w:rPr>
      </w:pPr>
    </w:p>
    <w:p w14:paraId="41B18DB5" w14:textId="535DCA7D" w:rsidR="00A97954" w:rsidRPr="00A97954" w:rsidRDefault="005B605A" w:rsidP="00A97954">
      <w:pPr>
        <w:spacing w:after="0" w:line="36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 xml:space="preserve">Fdo.: </w:t>
      </w:r>
      <w:r w:rsidR="00A97954">
        <w:rPr>
          <w:sz w:val="24"/>
          <w:szCs w:val="24"/>
          <w:lang w:val="es-ES"/>
        </w:rPr>
        <w:t xml:space="preserve"> </w:t>
      </w:r>
    </w:p>
    <w:p w14:paraId="3558FBFC" w14:textId="31C7BFB9" w:rsidR="00A97954" w:rsidRDefault="00A97954" w:rsidP="00A97954">
      <w:pPr>
        <w:jc w:val="center"/>
        <w:rPr>
          <w:b/>
          <w:bCs/>
          <w:sz w:val="28"/>
          <w:szCs w:val="28"/>
          <w:lang w:val="es-ES"/>
        </w:rPr>
      </w:pPr>
    </w:p>
    <w:p w14:paraId="5712F97E" w14:textId="77777777" w:rsidR="00A97954" w:rsidRPr="00A97954" w:rsidRDefault="00A97954" w:rsidP="00A97954">
      <w:pPr>
        <w:jc w:val="center"/>
        <w:rPr>
          <w:lang w:val="es-ES"/>
        </w:rPr>
      </w:pPr>
    </w:p>
    <w:sectPr w:rsidR="00A97954" w:rsidRPr="00A9795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MjQ1s7SwsDA1NjFU0lEKTi0uzszPAykwrAUA8ScYpCwAAAA="/>
  </w:docVars>
  <w:rsids>
    <w:rsidRoot w:val="00A97954"/>
    <w:rsid w:val="00217A1D"/>
    <w:rsid w:val="005B605A"/>
    <w:rsid w:val="00637484"/>
    <w:rsid w:val="006B0C43"/>
    <w:rsid w:val="006C60B1"/>
    <w:rsid w:val="00A97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6DC730"/>
  <w15:chartTrackingRefBased/>
  <w15:docId w15:val="{C09B538D-07A4-4EF2-A6DC-68E4910C8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9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Chinchilla</dc:creator>
  <cp:keywords/>
  <dc:description/>
  <cp:lastModifiedBy>Rafael Chinchilla</cp:lastModifiedBy>
  <cp:revision>3</cp:revision>
  <dcterms:created xsi:type="dcterms:W3CDTF">2022-01-14T08:12:00Z</dcterms:created>
  <dcterms:modified xsi:type="dcterms:W3CDTF">2022-01-20T08:44:00Z</dcterms:modified>
</cp:coreProperties>
</file>